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125F7D" w14:paraId="1643A4CA" w14:textId="77777777" w:rsidTr="00125F7D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125F7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125F7D" w14:paraId="127EAD7E" w14:textId="77777777" w:rsidTr="00125F7D">
        <w:trPr>
          <w:trHeight w:val="413"/>
        </w:trPr>
        <w:tc>
          <w:tcPr>
            <w:tcW w:w="1248" w:type="pct"/>
          </w:tcPr>
          <w:p w14:paraId="3C159AA5" w14:textId="77777777" w:rsidR="0000007A" w:rsidRPr="00125F7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25F7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125F7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6379657" w:rsidR="0000007A" w:rsidRPr="00125F7D" w:rsidRDefault="0007620C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125F7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Pharmaceutical Science: New Insights and Developments</w:t>
              </w:r>
            </w:hyperlink>
          </w:p>
        </w:tc>
      </w:tr>
      <w:tr w:rsidR="0000007A" w:rsidRPr="00125F7D" w14:paraId="73C90375" w14:textId="77777777" w:rsidTr="00125F7D">
        <w:trPr>
          <w:trHeight w:val="290"/>
        </w:trPr>
        <w:tc>
          <w:tcPr>
            <w:tcW w:w="1248" w:type="pct"/>
          </w:tcPr>
          <w:p w14:paraId="20D28135" w14:textId="77777777" w:rsidR="0000007A" w:rsidRPr="00125F7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25F7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F9D920E" w:rsidR="0000007A" w:rsidRPr="00125F7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125F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125F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125F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07620C" w:rsidRPr="00125F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282</w:t>
            </w:r>
          </w:p>
        </w:tc>
      </w:tr>
      <w:tr w:rsidR="0000007A" w:rsidRPr="00125F7D" w14:paraId="05B60576" w14:textId="77777777" w:rsidTr="00125F7D">
        <w:trPr>
          <w:trHeight w:val="331"/>
        </w:trPr>
        <w:tc>
          <w:tcPr>
            <w:tcW w:w="1248" w:type="pct"/>
          </w:tcPr>
          <w:p w14:paraId="0196A627" w14:textId="77777777" w:rsidR="0000007A" w:rsidRPr="00125F7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25F7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572A4AC" w:rsidR="0000007A" w:rsidRPr="00125F7D" w:rsidRDefault="0007620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25F7D">
              <w:rPr>
                <w:rFonts w:ascii="Arial" w:hAnsi="Arial" w:cs="Arial"/>
                <w:b/>
                <w:sz w:val="20"/>
                <w:szCs w:val="20"/>
                <w:lang w:val="en-GB"/>
              </w:rPr>
              <w:t>CENTELLA ASIATICA, A POTENT HERBAL ANTICANCER AGENT</w:t>
            </w:r>
          </w:p>
        </w:tc>
      </w:tr>
      <w:tr w:rsidR="00CF0BBB" w:rsidRPr="00125F7D" w14:paraId="6D508B1C" w14:textId="77777777" w:rsidTr="00125F7D">
        <w:trPr>
          <w:trHeight w:val="332"/>
        </w:trPr>
        <w:tc>
          <w:tcPr>
            <w:tcW w:w="1248" w:type="pct"/>
          </w:tcPr>
          <w:p w14:paraId="32FC28F7" w14:textId="77777777" w:rsidR="00CF0BBB" w:rsidRPr="00125F7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25F7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B067FF2" w:rsidR="00CF0BBB" w:rsidRPr="00125F7D" w:rsidRDefault="0007620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25F7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125F7D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125F7D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125F7D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125F7D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125F7D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125F7D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125F7D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125F7D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125F7D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77110F4D" w:rsidR="00E03C32" w:rsidRDefault="0007620C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07620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Pharmaceutical Sciences &amp; Analytical Research Journal (PSARJ)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)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07620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6ABB8C6B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07620C" w:rsidRPr="0007620C">
                    <w:t xml:space="preserve"> </w:t>
                  </w:r>
                  <w:hyperlink r:id="rId8" w:history="1">
                    <w:r w:rsidR="0007620C" w:rsidRPr="003377D4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academicstrive.com/PSARJ/articles/view/1386</w:t>
                    </w:r>
                  </w:hyperlink>
                  <w:r w:rsidR="0007620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125F7D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125F7D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125F7D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125F7D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125F7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25F7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25F7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125F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25F7D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125F7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125F7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25F7D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125F7D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25F7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125F7D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125F7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25F7D">
              <w:rPr>
                <w:rFonts w:ascii="Arial" w:hAnsi="Arial" w:cs="Arial"/>
                <w:lang w:val="en-GB"/>
              </w:rPr>
              <w:t>Author’s Feedback</w:t>
            </w:r>
            <w:r w:rsidRPr="00125F7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25F7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125F7D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125F7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5F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125F7D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6FC49ED" w:rsidR="00F1171E" w:rsidRPr="00125F7D" w:rsidRDefault="00B04BF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5F7D">
              <w:rPr>
                <w:rFonts w:ascii="Arial" w:hAnsi="Arial" w:cs="Arial"/>
                <w:sz w:val="20"/>
                <w:szCs w:val="20"/>
                <w:lang w:val="en-GB"/>
              </w:rPr>
              <w:t xml:space="preserve">Manuscript explains anticancer potential of </w:t>
            </w:r>
            <w:r w:rsidR="00CC7F6A" w:rsidRPr="00125F7D">
              <w:rPr>
                <w:rFonts w:ascii="Arial" w:hAnsi="Arial" w:cs="Arial"/>
                <w:sz w:val="20"/>
                <w:szCs w:val="20"/>
                <w:lang w:val="en-GB"/>
              </w:rPr>
              <w:t>medicinal herb</w:t>
            </w:r>
            <w:r w:rsidR="00CC7F6A" w:rsidRPr="00125F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125F7D">
              <w:rPr>
                <w:rFonts w:ascii="Arial" w:hAnsi="Arial" w:cs="Arial"/>
                <w:i/>
                <w:sz w:val="20"/>
                <w:szCs w:val="20"/>
              </w:rPr>
              <w:t>Centella asiatica</w:t>
            </w:r>
            <w:r w:rsidR="00CC7F6A" w:rsidRPr="00125F7D">
              <w:rPr>
                <w:rFonts w:ascii="Arial" w:hAnsi="Arial" w:cs="Arial"/>
                <w:i/>
                <w:sz w:val="20"/>
                <w:szCs w:val="20"/>
              </w:rPr>
              <w:t xml:space="preserve">. </w:t>
            </w:r>
            <w:r w:rsidR="00CC7F6A" w:rsidRPr="00125F7D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CC7F6A" w:rsidRPr="00125F7D">
              <w:rPr>
                <w:rFonts w:ascii="Arial" w:hAnsi="Arial" w:cs="Arial"/>
                <w:sz w:val="20"/>
                <w:szCs w:val="20"/>
              </w:rPr>
              <w:t xml:space="preserve">Asiatic acid in </w:t>
            </w:r>
            <w:r w:rsidR="00CC7F6A" w:rsidRPr="00125F7D">
              <w:rPr>
                <w:rFonts w:ascii="Arial" w:hAnsi="Arial" w:cs="Arial"/>
                <w:i/>
                <w:iCs/>
                <w:sz w:val="20"/>
                <w:szCs w:val="20"/>
              </w:rPr>
              <w:t>C. asiatica</w:t>
            </w:r>
            <w:r w:rsidR="00CC7F6A" w:rsidRPr="00125F7D">
              <w:rPr>
                <w:rFonts w:ascii="Arial" w:hAnsi="Arial" w:cs="Arial"/>
                <w:iCs/>
                <w:sz w:val="20"/>
                <w:szCs w:val="20"/>
              </w:rPr>
              <w:t xml:space="preserve"> showed </w:t>
            </w:r>
            <w:r w:rsidR="00CC7F6A" w:rsidRPr="00125F7D">
              <w:rPr>
                <w:rFonts w:ascii="Arial" w:hAnsi="Arial" w:cs="Arial"/>
                <w:sz w:val="20"/>
                <w:szCs w:val="20"/>
              </w:rPr>
              <w:t xml:space="preserve">inhibition of cell proliferation in breast cancer cells, MCF-7, which indicates it is useful to control breast cancer. Asiatic acid in </w:t>
            </w:r>
            <w:r w:rsidR="00CC7F6A" w:rsidRPr="00125F7D">
              <w:rPr>
                <w:rFonts w:ascii="Arial" w:hAnsi="Arial" w:cs="Arial"/>
                <w:i/>
                <w:iCs/>
                <w:sz w:val="20"/>
                <w:szCs w:val="20"/>
              </w:rPr>
              <w:t>C. asiatica</w:t>
            </w:r>
            <w:r w:rsidR="00CC7F6A" w:rsidRPr="00125F7D">
              <w:rPr>
                <w:rFonts w:ascii="Arial" w:hAnsi="Arial" w:cs="Arial"/>
                <w:sz w:val="20"/>
                <w:szCs w:val="20"/>
              </w:rPr>
              <w:t xml:space="preserve"> also showed cytotoxic effect against ovarian cancer cells. </w:t>
            </w:r>
          </w:p>
        </w:tc>
        <w:tc>
          <w:tcPr>
            <w:tcW w:w="1523" w:type="pct"/>
          </w:tcPr>
          <w:p w14:paraId="462A339C" w14:textId="77777777" w:rsidR="00F1171E" w:rsidRPr="00125F7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25F7D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125F7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5F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125F7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5F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125F7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5C492ED" w:rsidR="00F1171E" w:rsidRPr="00125F7D" w:rsidRDefault="00CC7F6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5F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125F7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25F7D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125F7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25F7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125F7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7E9D968" w:rsidR="00F1171E" w:rsidRPr="00125F7D" w:rsidRDefault="00CC7F6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5F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125F7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25F7D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125F7D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25F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84E1909" w:rsidR="00F1171E" w:rsidRPr="00125F7D" w:rsidRDefault="00CC7F6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5F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125F7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25F7D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125F7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5F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125F7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25F7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20DD382" w:rsidR="00F1171E" w:rsidRPr="00125F7D" w:rsidRDefault="00CC7F6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5F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125F7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25F7D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125F7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125F7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25F7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125F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125F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641E8589" w:rsidR="00F1171E" w:rsidRPr="00125F7D" w:rsidRDefault="00CC7F6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25F7D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125F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125F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125F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125F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25F7D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125F7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25F7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25F7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25F7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125F7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125F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125F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125F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125F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125F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125F7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125F7D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125F7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125F7D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125F7D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125F7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125F7D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125F7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125F7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25F7D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125F7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25F7D">
              <w:rPr>
                <w:rFonts w:ascii="Arial" w:hAnsi="Arial" w:cs="Arial"/>
                <w:lang w:val="en-GB"/>
              </w:rPr>
              <w:t>Author’s comment</w:t>
            </w:r>
            <w:r w:rsidRPr="00125F7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25F7D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125F7D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125F7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25F7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125F7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125F7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25F7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25F7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25F7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77777777" w:rsidR="00F1171E" w:rsidRPr="00125F7D" w:rsidRDefault="00F1171E" w:rsidP="00833EB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125F7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125F7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125F7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125F7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9F02EC2" w14:textId="77777777" w:rsidR="00125F7D" w:rsidRPr="00A17579" w:rsidRDefault="00125F7D" w:rsidP="00125F7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A17579">
        <w:rPr>
          <w:rFonts w:ascii="Arial" w:hAnsi="Arial" w:cs="Arial"/>
          <w:b/>
          <w:u w:val="single"/>
        </w:rPr>
        <w:t>Reviewer details:</w:t>
      </w:r>
    </w:p>
    <w:p w14:paraId="3E3EAFCE" w14:textId="77777777" w:rsidR="00125F7D" w:rsidRPr="00A17579" w:rsidRDefault="00125F7D" w:rsidP="00125F7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A17579">
        <w:rPr>
          <w:rFonts w:ascii="Arial" w:hAnsi="Arial" w:cs="Arial"/>
          <w:b/>
          <w:color w:val="000000"/>
        </w:rPr>
        <w:t>Jayashri Yuvaraj Jadhav, India</w:t>
      </w:r>
    </w:p>
    <w:p w14:paraId="38BE9C7B" w14:textId="77777777" w:rsidR="00125F7D" w:rsidRPr="00125F7D" w:rsidRDefault="00125F7D">
      <w:pPr>
        <w:rPr>
          <w:rFonts w:ascii="Arial" w:hAnsi="Arial" w:cs="Arial"/>
          <w:b/>
          <w:sz w:val="20"/>
          <w:szCs w:val="20"/>
          <w:lang w:val="en-GB"/>
        </w:rPr>
      </w:pPr>
    </w:p>
    <w:sectPr w:rsidR="00125F7D" w:rsidRPr="00125F7D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555EF3" w14:textId="77777777" w:rsidR="00A8005B" w:rsidRPr="0000007A" w:rsidRDefault="00A8005B" w:rsidP="0099583E">
      <w:r>
        <w:separator/>
      </w:r>
    </w:p>
  </w:endnote>
  <w:endnote w:type="continuationSeparator" w:id="0">
    <w:p w14:paraId="2B6A67D6" w14:textId="77777777" w:rsidR="00A8005B" w:rsidRPr="0000007A" w:rsidRDefault="00A8005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3D44A1" w14:textId="77777777" w:rsidR="00A8005B" w:rsidRPr="0000007A" w:rsidRDefault="00A8005B" w:rsidP="0099583E">
      <w:r>
        <w:separator/>
      </w:r>
    </w:p>
  </w:footnote>
  <w:footnote w:type="continuationSeparator" w:id="0">
    <w:p w14:paraId="7FDE61F7" w14:textId="77777777" w:rsidR="00A8005B" w:rsidRPr="0000007A" w:rsidRDefault="00A8005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45013693">
    <w:abstractNumId w:val="3"/>
  </w:num>
  <w:num w:numId="2" w16cid:durableId="344523559">
    <w:abstractNumId w:val="6"/>
  </w:num>
  <w:num w:numId="3" w16cid:durableId="1933078811">
    <w:abstractNumId w:val="5"/>
  </w:num>
  <w:num w:numId="4" w16cid:durableId="2139641187">
    <w:abstractNumId w:val="7"/>
  </w:num>
  <w:num w:numId="5" w16cid:durableId="296185234">
    <w:abstractNumId w:val="4"/>
  </w:num>
  <w:num w:numId="6" w16cid:durableId="139545042">
    <w:abstractNumId w:val="0"/>
  </w:num>
  <w:num w:numId="7" w16cid:durableId="683366365">
    <w:abstractNumId w:val="1"/>
  </w:num>
  <w:num w:numId="8" w16cid:durableId="496459854">
    <w:abstractNumId w:val="9"/>
  </w:num>
  <w:num w:numId="9" w16cid:durableId="1897205306">
    <w:abstractNumId w:val="8"/>
  </w:num>
  <w:num w:numId="10" w16cid:durableId="6703795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7620C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045AC"/>
    <w:rsid w:val="00115767"/>
    <w:rsid w:val="00121FFA"/>
    <w:rsid w:val="00125F7D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27F4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3181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8EF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3AB9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64D1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D65D3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2001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73EB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33EB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1641F"/>
    <w:rsid w:val="009245E3"/>
    <w:rsid w:val="00927D57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005B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04BF1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51BB5"/>
    <w:rsid w:val="00C635B6"/>
    <w:rsid w:val="00C70DFC"/>
    <w:rsid w:val="00C82466"/>
    <w:rsid w:val="00C84097"/>
    <w:rsid w:val="00CA4B20"/>
    <w:rsid w:val="00CA7853"/>
    <w:rsid w:val="00CB429B"/>
    <w:rsid w:val="00CC2753"/>
    <w:rsid w:val="00CC7F6A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3943"/>
    <w:rsid w:val="00F96F54"/>
    <w:rsid w:val="00F978B8"/>
    <w:rsid w:val="00FA6528"/>
    <w:rsid w:val="00FA796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620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7620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125F7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2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cademicstrive.com/PSARJ/articles/view/1386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science-new-insights-and-development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3</Pages>
  <Words>337</Words>
  <Characters>19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5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8</cp:revision>
  <dcterms:created xsi:type="dcterms:W3CDTF">2023-08-30T09:21:00Z</dcterms:created>
  <dcterms:modified xsi:type="dcterms:W3CDTF">2025-04-19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